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 Gor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r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5 Fox Run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gorski@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76649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a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